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1A40F" w14:textId="7DB12453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 xml:space="preserve">India </w:t>
      </w:r>
    </w:p>
    <w:p w14:paraId="0FCB73B9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</w:p>
    <w:p w14:paraId="657675EE" w14:textId="535F07F8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 xml:space="preserve">It was truly an </w:t>
      </w:r>
      <w:proofErr w:type="spellStart"/>
      <w:r>
        <w:rPr>
          <w:rFonts w:ascii="Roboto-Regular" w:hAnsi="Roboto-Regular" w:cs="Roboto-Regular"/>
          <w:sz w:val="20"/>
          <w:szCs w:val="20"/>
        </w:rPr>
        <w:t>honour</w:t>
      </w:r>
      <w:proofErr w:type="spellEnd"/>
      <w:r>
        <w:rPr>
          <w:rFonts w:ascii="Roboto-Regular" w:hAnsi="Roboto-Regular" w:cs="Roboto-Regular"/>
          <w:sz w:val="20"/>
          <w:szCs w:val="20"/>
        </w:rPr>
        <w:t xml:space="preserve"> to be invited for 34th International</w:t>
      </w:r>
    </w:p>
    <w:p w14:paraId="0C97218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A Students’ Conference with eight of us</w:t>
      </w:r>
    </w:p>
    <w:p w14:paraId="1CEEDBE4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who are humbled to represent the Institute of Chartered</w:t>
      </w:r>
    </w:p>
    <w:p w14:paraId="1276801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ccountants of India (ICAI). The President</w:t>
      </w:r>
    </w:p>
    <w:p w14:paraId="671D9A8C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 xml:space="preserve">of CA Sri Lanka, Mr. </w:t>
      </w:r>
      <w:proofErr w:type="spellStart"/>
      <w:r>
        <w:rPr>
          <w:rFonts w:ascii="Roboto-Regular" w:hAnsi="Roboto-Regular" w:cs="Roboto-Regular"/>
          <w:sz w:val="20"/>
          <w:szCs w:val="20"/>
        </w:rPr>
        <w:t>Manil</w:t>
      </w:r>
      <w:proofErr w:type="spellEnd"/>
      <w:r>
        <w:rPr>
          <w:rFonts w:ascii="Roboto-Regular" w:hAnsi="Roboto-Regular" w:cs="Roboto-Regular"/>
          <w:sz w:val="20"/>
          <w:szCs w:val="20"/>
        </w:rPr>
        <w:t xml:space="preserve"> Jayasinghe comprehensively</w:t>
      </w:r>
    </w:p>
    <w:p w14:paraId="75BEC7AB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overed the topic of the day. The chief guest</w:t>
      </w:r>
    </w:p>
    <w:p w14:paraId="32FEF105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brought out the importance of the Buddhist way of</w:t>
      </w:r>
    </w:p>
    <w:p w14:paraId="79711711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life by highlighting the six suggestions to adapt to</w:t>
      </w:r>
    </w:p>
    <w:p w14:paraId="028EE79B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hange - the only constant. The conference also</w:t>
      </w:r>
    </w:p>
    <w:p w14:paraId="3F57E5AC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gave a platform for a panel discussion - one of the</w:t>
      </w:r>
    </w:p>
    <w:p w14:paraId="2A12D274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best ways to understand a topic from the viewpoint</w:t>
      </w:r>
    </w:p>
    <w:p w14:paraId="2F2063E3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of another person; exploring unique solutions</w:t>
      </w:r>
    </w:p>
    <w:p w14:paraId="08A4DAB4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at would have otherwise remained unexplored.</w:t>
      </w:r>
    </w:p>
    <w:p w14:paraId="3766D9B2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panel discussion on "Future Ready" revolved</w:t>
      </w:r>
    </w:p>
    <w:p w14:paraId="7FBA653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round the dire need for accountants to adapt to</w:t>
      </w:r>
    </w:p>
    <w:p w14:paraId="2CCAE4B9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utomation, technology, global best practices, and</w:t>
      </w:r>
    </w:p>
    <w:p w14:paraId="7EB567F1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pertinent role of emotional intelligence in attaining</w:t>
      </w:r>
    </w:p>
    <w:p w14:paraId="1061877C" w14:textId="0B234585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excellence.</w:t>
      </w:r>
    </w:p>
    <w:p w14:paraId="632EB377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</w:p>
    <w:p w14:paraId="08974823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Our enriching experience included a visit to the CA</w:t>
      </w:r>
    </w:p>
    <w:p w14:paraId="2EB72103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institute where we were welcomed by the CEO of</w:t>
      </w:r>
    </w:p>
    <w:p w14:paraId="427A2FB4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A Sri Lanka who enlightened future accountants</w:t>
      </w:r>
    </w:p>
    <w:p w14:paraId="6484EE65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with her rich experience. The visit to Ernst &amp; Young</w:t>
      </w:r>
    </w:p>
    <w:p w14:paraId="5ABA8902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(EY) Sri Lanka gave us insights of leading industry</w:t>
      </w:r>
    </w:p>
    <w:p w14:paraId="4126F648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professionals. We were able to visit Sri Lanka’s</w:t>
      </w:r>
    </w:p>
    <w:p w14:paraId="0EC2F8DB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most visited locations and was also able to observe</w:t>
      </w:r>
    </w:p>
    <w:p w14:paraId="68D1B516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perfect culture and the beauty of nature.</w:t>
      </w:r>
    </w:p>
    <w:p w14:paraId="501CEA6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 farewell party at the breezy beachside location</w:t>
      </w:r>
    </w:p>
    <w:p w14:paraId="005A44D9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ccompanied by loud music and great food is an</w:t>
      </w:r>
    </w:p>
    <w:p w14:paraId="220FE5DE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experience that will always stay with us.</w:t>
      </w:r>
    </w:p>
    <w:p w14:paraId="56F22F7E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Every moment that we spent in Sri Lanka was more</w:t>
      </w:r>
    </w:p>
    <w:p w14:paraId="2414E5B1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herishing than the previous, however, if we had</w:t>
      </w:r>
    </w:p>
    <w:p w14:paraId="50BC86E0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o pick one thing that stood out the most was the</w:t>
      </w:r>
    </w:p>
    <w:p w14:paraId="6B8F1577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ASS’ hospitality, calm, and amicability. From picking</w:t>
      </w:r>
    </w:p>
    <w:p w14:paraId="6B376B1E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us at the airport at odd hours to making sure</w:t>
      </w:r>
    </w:p>
    <w:p w14:paraId="48154586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at we get pure vegetarian food every time. The</w:t>
      </w:r>
    </w:p>
    <w:p w14:paraId="7319079C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whole CASS team left an indelible impact on each</w:t>
      </w:r>
    </w:p>
    <w:p w14:paraId="2245D506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of us showing us Sri Lanka’s true hospitality. We express</w:t>
      </w:r>
    </w:p>
    <w:p w14:paraId="6C0A09A4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our heartfelt gratitude to CASS and to other</w:t>
      </w:r>
    </w:p>
    <w:p w14:paraId="5820B6D6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delegates for enriching our experience.</w:t>
      </w:r>
    </w:p>
    <w:p w14:paraId="7A131D0F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We extend our invitation to you all to visit India</w:t>
      </w:r>
    </w:p>
    <w:p w14:paraId="4A4EC92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soon! Lots of love from India, stay safe, stay happy,</w:t>
      </w:r>
    </w:p>
    <w:p w14:paraId="79FBE5EB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nd all the very best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for organizing more of such</w:t>
      </w:r>
    </w:p>
    <w:p w14:paraId="1DA43842" w14:textId="4FB06DE5" w:rsidR="00136343" w:rsidRDefault="003669BF" w:rsidP="003669BF">
      <w:pPr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successful events.</w:t>
      </w:r>
    </w:p>
    <w:p w14:paraId="5C7965DA" w14:textId="38453AAE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52E900EC" w14:textId="4FD54429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43A4BE59" w14:textId="222733ED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54FFCB89" w14:textId="743028B3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76964460" w14:textId="7DC9FFB2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4963545D" w14:textId="02A841A4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0BEAD97E" w14:textId="4BA670FF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4B49B647" w14:textId="65E28F91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3FAA9C58" w14:textId="4F34EC4B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Pakistan</w:t>
      </w:r>
    </w:p>
    <w:p w14:paraId="2AD92971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In the wake of a swift wave of revolution &amp; digitization</w:t>
      </w:r>
    </w:p>
    <w:p w14:paraId="68179636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nd risk of losing business relevance for traditional</w:t>
      </w:r>
    </w:p>
    <w:p w14:paraId="6BEA7E5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ccountants, CASS themed the conference</w:t>
      </w:r>
    </w:p>
    <w:p w14:paraId="1DFEB371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“Count Down – The Future is here. Experienced</w:t>
      </w:r>
    </w:p>
    <w:p w14:paraId="0299091C" w14:textId="6CF4E25C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professionals from different corporates and entrepreneurs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were invited to speak on the topic. The</w:t>
      </w:r>
    </w:p>
    <w:p w14:paraId="43FF348A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speakers gave out an outstanding version of their</w:t>
      </w:r>
    </w:p>
    <w:p w14:paraId="308F62E9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experience and also extended valuable insights</w:t>
      </w:r>
    </w:p>
    <w:p w14:paraId="07D247C9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with the audience helping the young accountants</w:t>
      </w:r>
    </w:p>
    <w:p w14:paraId="291893E8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o enrich their future. Mr. Michel’s one of the key</w:t>
      </w:r>
    </w:p>
    <w:p w14:paraId="2EEEF35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speaker contrasted concepts about different types</w:t>
      </w:r>
    </w:p>
    <w:p w14:paraId="1FFB0696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of human behaviors and how we, as humans evolve</w:t>
      </w:r>
    </w:p>
    <w:p w14:paraId="7C386D20" w14:textId="731DF07A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from one to another as age was overwhelming.</w:t>
      </w:r>
    </w:p>
    <w:p w14:paraId="5E9F76DF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</w:p>
    <w:p w14:paraId="1BBF4D27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wo Panel discussion were also part of the agenda,</w:t>
      </w:r>
    </w:p>
    <w:p w14:paraId="14FF93A2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panelists for 1st discussion were all seasoned</w:t>
      </w:r>
    </w:p>
    <w:p w14:paraId="2BCF65C0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professionals, with rich accounting and entrepreneurial/</w:t>
      </w:r>
    </w:p>
    <w:p w14:paraId="4E7F3D8F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entrepreneurial backgrounds. The 2nd panel</w:t>
      </w:r>
    </w:p>
    <w:p w14:paraId="02696361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discussion was a student Panel, with Panelists</w:t>
      </w:r>
    </w:p>
    <w:p w14:paraId="20163E35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from the delegates of the invited countries and</w:t>
      </w:r>
    </w:p>
    <w:p w14:paraId="627C4240" w14:textId="45AD545A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from Sri Lanka. The student’s panel was a very interesting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forum. The importance of collaboration</w:t>
      </w:r>
    </w:p>
    <w:p w14:paraId="09B6FE94" w14:textId="335559AB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nd reactiveness for survival in this dynamic environment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was perfectly given out. The student’s panel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was an exciting panorama where students were</w:t>
      </w:r>
    </w:p>
    <w:p w14:paraId="4C512106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ble to gain an exclusive knowledge on how future</w:t>
      </w:r>
    </w:p>
    <w:p w14:paraId="5F6CB1E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ccountants should face challenges and how to be</w:t>
      </w:r>
    </w:p>
    <w:p w14:paraId="67F2CDA0" w14:textId="099CCBA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robust, forward looking and dynamic chartered accountants.</w:t>
      </w:r>
    </w:p>
    <w:p w14:paraId="5F3D6C41" w14:textId="526EE85B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 xml:space="preserve"> </w:t>
      </w:r>
    </w:p>
    <w:p w14:paraId="68C76EFB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Overall the conference was a mind-blowing and</w:t>
      </w:r>
    </w:p>
    <w:p w14:paraId="45F976B0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knowledgeable forum for young accountants who</w:t>
      </w:r>
    </w:p>
    <w:p w14:paraId="3C59D3AF" w14:textId="6C5DC777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re to lead the world prominently.</w:t>
      </w:r>
    </w:p>
    <w:p w14:paraId="64BA11F8" w14:textId="51504D1B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10AAE1DF" w14:textId="06A7F26B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740BB481" w14:textId="0018BD91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502D0B2A" w14:textId="6B121988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306A64A1" w14:textId="7CA32F74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1B607379" w14:textId="5E3AA606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0B000F72" w14:textId="1C5D4509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412E1BB9" w14:textId="20EA5D8D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5A13BFCA" w14:textId="42B192DB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315BB9AB" w14:textId="26EEB45B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2E89DBBB" w14:textId="79BF5226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3BBF6501" w14:textId="3892B21A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6EC76802" w14:textId="72EE0963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30EB1420" w14:textId="456FDE86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6FB89EC8" w14:textId="175A45C4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lastRenderedPageBreak/>
        <w:t>Nepal</w:t>
      </w:r>
    </w:p>
    <w:p w14:paraId="18A41FC2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major highlights of the conference were the</w:t>
      </w:r>
    </w:p>
    <w:p w14:paraId="6B630B33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enlightenment spread by respected speakers on</w:t>
      </w:r>
    </w:p>
    <w:p w14:paraId="51B1866F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future of the workplace of professional accountants.</w:t>
      </w:r>
    </w:p>
    <w:p w14:paraId="227F212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President of CA Sri Lanka provided insights</w:t>
      </w:r>
    </w:p>
    <w:p w14:paraId="02286E74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on the need to prepare future accountants with the</w:t>
      </w:r>
    </w:p>
    <w:p w14:paraId="642206F8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reative, collaborative, and digital problem-solving</w:t>
      </w:r>
    </w:p>
    <w:p w14:paraId="08724618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skills of the future. Experts expressed their opinion</w:t>
      </w:r>
    </w:p>
    <w:p w14:paraId="22F7C3B6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on the disruption to the world of work that digital</w:t>
      </w:r>
    </w:p>
    <w:p w14:paraId="161BF16A" w14:textId="5739981F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echnologies</w:t>
      </w:r>
      <w:r>
        <w:rPr>
          <w:rFonts w:ascii="Roboto-Regular" w:hAnsi="Roboto-Regular" w:cs="Roboto-Regular"/>
          <w:sz w:val="20"/>
          <w:szCs w:val="20"/>
        </w:rPr>
        <w:t xml:space="preserve"> are likely to bring about skills that</w:t>
      </w:r>
    </w:p>
    <w:p w14:paraId="4909303F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will make human resources valuable in the future</w:t>
      </w:r>
    </w:p>
    <w:p w14:paraId="008CB855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workplace. Two-panel discussions were held at</w:t>
      </w:r>
    </w:p>
    <w:p w14:paraId="31884762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conference which focused on ways to prepare</w:t>
      </w:r>
    </w:p>
    <w:p w14:paraId="54273E69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future accountants to cope up with possible disorders</w:t>
      </w:r>
    </w:p>
    <w:p w14:paraId="00923640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likely to be welcomed by technological advancement.</w:t>
      </w:r>
    </w:p>
    <w:p w14:paraId="0437E6DB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conference was lightened by beautiful</w:t>
      </w:r>
    </w:p>
    <w:p w14:paraId="6FA01C79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dances and musical performances by very</w:t>
      </w:r>
    </w:p>
    <w:p w14:paraId="6C714D24" w14:textId="18540538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alented performers.</w:t>
      </w:r>
    </w:p>
    <w:p w14:paraId="6A58F70E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</w:p>
    <w:p w14:paraId="51A95058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We also had the delightful opportunity to experience</w:t>
      </w:r>
    </w:p>
    <w:p w14:paraId="677C19F5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beauty of culture, people, and amazing</w:t>
      </w:r>
    </w:p>
    <w:p w14:paraId="1EFCAB9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places of Colombo. Meeting people from different</w:t>
      </w:r>
    </w:p>
    <w:p w14:paraId="5E50772E" w14:textId="7579524D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 xml:space="preserve">countries and </w:t>
      </w:r>
      <w:r>
        <w:rPr>
          <w:rFonts w:ascii="Roboto-Regular" w:hAnsi="Roboto-Regular" w:cs="Roboto-Regular"/>
          <w:sz w:val="20"/>
          <w:szCs w:val="20"/>
        </w:rPr>
        <w:t>collaborating</w:t>
      </w:r>
      <w:r>
        <w:rPr>
          <w:rFonts w:ascii="Roboto-Regular" w:hAnsi="Roboto-Regular" w:cs="Roboto-Regular"/>
          <w:sz w:val="20"/>
          <w:szCs w:val="20"/>
        </w:rPr>
        <w:t xml:space="preserve"> with them has been</w:t>
      </w:r>
    </w:p>
    <w:p w14:paraId="4FF9150C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one of our favorite parts of the conference. We</w:t>
      </w:r>
    </w:p>
    <w:p w14:paraId="21A9586F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were privileged to visit Ernst and Young, Sri Lanka,</w:t>
      </w:r>
    </w:p>
    <w:p w14:paraId="78B26373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nd CA Sri Lanka. The amazing event came to an</w:t>
      </w:r>
    </w:p>
    <w:p w14:paraId="6E9E3DC4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end with a farewell party which we enjoyed to the</w:t>
      </w:r>
    </w:p>
    <w:p w14:paraId="47B4864F" w14:textId="720AB963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ore.</w:t>
      </w:r>
    </w:p>
    <w:p w14:paraId="2076FAFC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</w:p>
    <w:p w14:paraId="73915325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We would like to thank CA Sri Lanka and CA Students'</w:t>
      </w:r>
    </w:p>
    <w:p w14:paraId="292FB977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Society of Sri Lanka for making us a part of</w:t>
      </w:r>
    </w:p>
    <w:p w14:paraId="0C3C44F4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such a wonderful event and for the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amazing and</w:t>
      </w:r>
    </w:p>
    <w:p w14:paraId="7D3334AF" w14:textId="54C2723B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ruly unforgettable hospitality.</w:t>
      </w:r>
    </w:p>
    <w:p w14:paraId="42A52AB5" w14:textId="55644376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027CDA51" w14:textId="0ACFFDBE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68460ADC" w14:textId="621B8A87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559E4E2F" w14:textId="352A458E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31BB2251" w14:textId="73204D12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3939AEF7" w14:textId="74FA0448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36833418" w14:textId="627252F6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56E583D4" w14:textId="3DFF3B66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03969AAA" w14:textId="43B820BB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09CC8FE3" w14:textId="07B8A4CD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5196FBD4" w14:textId="2847C610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648629AE" w14:textId="09F9D833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50E7C3CA" w14:textId="664EFD1D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7F512E7A" w14:textId="68710291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527C6571" w14:textId="094C880E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</w:p>
    <w:p w14:paraId="580C390E" w14:textId="73A2F0F3" w:rsidR="003669BF" w:rsidRDefault="003669BF" w:rsidP="003669BF">
      <w:pPr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Bangladesh</w:t>
      </w:r>
    </w:p>
    <w:p w14:paraId="71F1EC19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 xml:space="preserve">Two ICAB students Ms. </w:t>
      </w:r>
      <w:proofErr w:type="spellStart"/>
      <w:r>
        <w:rPr>
          <w:rFonts w:ascii="Roboto-Regular" w:hAnsi="Roboto-Regular" w:cs="Roboto-Regular"/>
          <w:sz w:val="20"/>
          <w:szCs w:val="20"/>
        </w:rPr>
        <w:t>Nimat</w:t>
      </w:r>
      <w:proofErr w:type="spellEnd"/>
      <w:r>
        <w:rPr>
          <w:rFonts w:ascii="Roboto-Regular" w:hAnsi="Roboto-Regular" w:cs="Roboto-Regular"/>
          <w:sz w:val="20"/>
          <w:szCs w:val="20"/>
        </w:rPr>
        <w:t xml:space="preserve"> </w:t>
      </w:r>
      <w:proofErr w:type="spellStart"/>
      <w:r>
        <w:rPr>
          <w:rFonts w:ascii="Roboto-Regular" w:hAnsi="Roboto-Regular" w:cs="Roboto-Regular"/>
          <w:sz w:val="20"/>
          <w:szCs w:val="20"/>
        </w:rPr>
        <w:t>Zarin</w:t>
      </w:r>
      <w:proofErr w:type="spellEnd"/>
      <w:r>
        <w:rPr>
          <w:rFonts w:ascii="Roboto-Regular" w:hAnsi="Roboto-Regular" w:cs="Roboto-Regular"/>
          <w:sz w:val="20"/>
          <w:szCs w:val="20"/>
        </w:rPr>
        <w:t>, Audit Associate</w:t>
      </w:r>
    </w:p>
    <w:p w14:paraId="68FB7237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 xml:space="preserve">at A. </w:t>
      </w:r>
      <w:proofErr w:type="spellStart"/>
      <w:r>
        <w:rPr>
          <w:rFonts w:ascii="Roboto-Regular" w:hAnsi="Roboto-Regular" w:cs="Roboto-Regular"/>
          <w:sz w:val="20"/>
          <w:szCs w:val="20"/>
        </w:rPr>
        <w:t>Qasem</w:t>
      </w:r>
      <w:proofErr w:type="spellEnd"/>
      <w:r>
        <w:rPr>
          <w:rFonts w:ascii="Roboto-Regular" w:hAnsi="Roboto-Regular" w:cs="Roboto-Regular"/>
          <w:sz w:val="20"/>
          <w:szCs w:val="20"/>
        </w:rPr>
        <w:t xml:space="preserve"> &amp; Co, Chartered Accountants’</w:t>
      </w:r>
    </w:p>
    <w:p w14:paraId="1159A0FE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nd Mr. Mahdi Hasan, Audit Associate at Rahman</w:t>
      </w:r>
    </w:p>
    <w:p w14:paraId="3681F12A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Rahman Huq, Chartered Accountants’ represented</w:t>
      </w:r>
    </w:p>
    <w:p w14:paraId="320D9746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Bangladesh in the 34th International CA Students’</w:t>
      </w:r>
    </w:p>
    <w:p w14:paraId="4E71290D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onference. The session looked at the future challenges</w:t>
      </w:r>
    </w:p>
    <w:p w14:paraId="6640C2A5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head in the career of Chartered Accountants’</w:t>
      </w:r>
    </w:p>
    <w:p w14:paraId="5D78157F" w14:textId="6FD3BAFC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from a students’ perspective.</w:t>
      </w:r>
    </w:p>
    <w:p w14:paraId="28B952C1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</w:p>
    <w:p w14:paraId="62DD9601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four-day tour of the conference not only addressed</w:t>
      </w:r>
    </w:p>
    <w:p w14:paraId="69D0A1A4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issues that future accountants’ will</w:t>
      </w:r>
    </w:p>
    <w:p w14:paraId="5214A462" w14:textId="3E5F2738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face and need to be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prepared of, but also gave an opportunity to explore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the unexplainable beauty of Sri Lanka. Among the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amazing hospitality of the Students’ Society of CA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Sri Lanka, a visit to key tourist attractions in Sri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Lanka was remarkable. EY Sri Lanka invited the</w:t>
      </w:r>
    </w:p>
    <w:p w14:paraId="7CF3144C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foreign delegates to visit their firm. The Institute of</w:t>
      </w:r>
    </w:p>
    <w:p w14:paraId="145E9981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 xml:space="preserve">Chartered Accountants of </w:t>
      </w:r>
      <w:proofErr w:type="spellStart"/>
      <w:r>
        <w:rPr>
          <w:rFonts w:ascii="Roboto-Regular" w:hAnsi="Roboto-Regular" w:cs="Roboto-Regular"/>
          <w:sz w:val="20"/>
          <w:szCs w:val="20"/>
        </w:rPr>
        <w:t>SriLanka</w:t>
      </w:r>
      <w:proofErr w:type="spellEnd"/>
      <w:r>
        <w:rPr>
          <w:rFonts w:ascii="Roboto-Regular" w:hAnsi="Roboto-Regular" w:cs="Roboto-Regular"/>
          <w:sz w:val="20"/>
          <w:szCs w:val="20"/>
        </w:rPr>
        <w:t xml:space="preserve"> also organized</w:t>
      </w:r>
    </w:p>
    <w:p w14:paraId="0C33A0F0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 feedback session with all the students’ and the</w:t>
      </w:r>
    </w:p>
    <w:p w14:paraId="33B1DE12" w14:textId="67D149B0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foreign delegates.</w:t>
      </w:r>
    </w:p>
    <w:p w14:paraId="6304E464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</w:p>
    <w:p w14:paraId="49A12BEF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discussion of the conference revolved around</w:t>
      </w:r>
    </w:p>
    <w:p w14:paraId="471F5008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the issues that future accountant will adhere and</w:t>
      </w:r>
    </w:p>
    <w:p w14:paraId="72CB1D27" w14:textId="6084F88A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questioning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our adoptability to the changes. Challenges from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the technological evolvement in the accounting</w:t>
      </w:r>
    </w:p>
    <w:p w14:paraId="752A5AD9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profession to the ethical dilemma arising from the</w:t>
      </w:r>
    </w:p>
    <w:p w14:paraId="74EC366F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hanges were discussed, Members of CA Sri Lanka,</w:t>
      </w:r>
    </w:p>
    <w:p w14:paraId="24F1270E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local and foreign students were the discussants in</w:t>
      </w:r>
    </w:p>
    <w:p w14:paraId="461B1EEA" w14:textId="6E5E68CE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 xml:space="preserve">the conference. Ms. </w:t>
      </w:r>
      <w:proofErr w:type="spellStart"/>
      <w:r>
        <w:rPr>
          <w:rFonts w:ascii="Roboto-Regular" w:hAnsi="Roboto-Regular" w:cs="Roboto-Regular"/>
          <w:sz w:val="20"/>
          <w:szCs w:val="20"/>
        </w:rPr>
        <w:t>Nimat</w:t>
      </w:r>
      <w:proofErr w:type="spellEnd"/>
      <w:r>
        <w:rPr>
          <w:rFonts w:ascii="Roboto-Regular" w:hAnsi="Roboto-Regular" w:cs="Roboto-Regular"/>
          <w:sz w:val="20"/>
          <w:szCs w:val="20"/>
        </w:rPr>
        <w:t xml:space="preserve"> </w:t>
      </w:r>
      <w:proofErr w:type="spellStart"/>
      <w:r>
        <w:rPr>
          <w:rFonts w:ascii="Roboto-Regular" w:hAnsi="Roboto-Regular" w:cs="Roboto-Regular"/>
          <w:sz w:val="20"/>
          <w:szCs w:val="20"/>
        </w:rPr>
        <w:t>Zarin</w:t>
      </w:r>
      <w:proofErr w:type="spellEnd"/>
      <w:r>
        <w:rPr>
          <w:rFonts w:ascii="Roboto-Regular" w:hAnsi="Roboto-Regular" w:cs="Roboto-Regular"/>
          <w:sz w:val="20"/>
          <w:szCs w:val="20"/>
        </w:rPr>
        <w:t>, representing Bangladesh</w:t>
      </w:r>
      <w:r>
        <w:rPr>
          <w:rFonts w:ascii="Roboto-Regular" w:hAnsi="Roboto-Regular" w:cs="Roboto-Regular"/>
          <w:sz w:val="20"/>
          <w:szCs w:val="20"/>
        </w:rPr>
        <w:t xml:space="preserve"> </w:t>
      </w:r>
      <w:r>
        <w:rPr>
          <w:rFonts w:ascii="Roboto-Regular" w:hAnsi="Roboto-Regular" w:cs="Roboto-Regular"/>
          <w:sz w:val="20"/>
          <w:szCs w:val="20"/>
        </w:rPr>
        <w:t>was the Panel Speaker in the Conference</w:t>
      </w:r>
    </w:p>
    <w:p w14:paraId="197DDB31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and addressed the issues concerning ethical challenges</w:t>
      </w:r>
    </w:p>
    <w:p w14:paraId="0C4E94A9" w14:textId="36E7926F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faced in this tech driven business society.</w:t>
      </w:r>
    </w:p>
    <w:p w14:paraId="6CE97FDE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</w:p>
    <w:p w14:paraId="3DA9D12A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CA Students’ Society of Sri Lanka has presented</w:t>
      </w:r>
    </w:p>
    <w:p w14:paraId="36CA13D2" w14:textId="77777777" w:rsidR="003669BF" w:rsidRDefault="003669BF" w:rsidP="003669BF">
      <w:pPr>
        <w:autoSpaceDE w:val="0"/>
        <w:autoSpaceDN w:val="0"/>
        <w:adjustRightInd w:val="0"/>
        <w:spacing w:after="0" w:line="240" w:lineRule="auto"/>
        <w:rPr>
          <w:rFonts w:ascii="Roboto-Regular" w:hAnsi="Roboto-Regular" w:cs="Roboto-Regular"/>
          <w:sz w:val="20"/>
          <w:szCs w:val="20"/>
        </w:rPr>
      </w:pPr>
      <w:r>
        <w:rPr>
          <w:rFonts w:ascii="Roboto-Regular" w:hAnsi="Roboto-Regular" w:cs="Roboto-Regular"/>
          <w:sz w:val="20"/>
          <w:szCs w:val="20"/>
        </w:rPr>
        <w:t>her with a crest for being a part of the students’</w:t>
      </w:r>
    </w:p>
    <w:p w14:paraId="4D029F20" w14:textId="016737C9" w:rsidR="003669BF" w:rsidRDefault="003669BF" w:rsidP="003669BF">
      <w:r>
        <w:rPr>
          <w:rFonts w:ascii="Roboto-Regular" w:hAnsi="Roboto-Regular" w:cs="Roboto-Regular"/>
          <w:sz w:val="20"/>
          <w:szCs w:val="20"/>
        </w:rPr>
        <w:t>panel speaker for #FutureReady discussion.</w:t>
      </w:r>
    </w:p>
    <w:sectPr w:rsidR="003669BF" w:rsidSect="003669BF">
      <w:pgSz w:w="12240" w:h="15840"/>
      <w:pgMar w:top="720" w:right="720" w:bottom="720" w:left="72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boto-Regular">
    <w:altName w:val="Roboto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2sDA0N7Q0szQwNDVW0lEKTi0uzszPAykwrAUAVSbxCywAAAA="/>
  </w:docVars>
  <w:rsids>
    <w:rsidRoot w:val="003669BF"/>
    <w:rsid w:val="00136343"/>
    <w:rsid w:val="003669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51138"/>
  <w15:chartTrackingRefBased/>
  <w15:docId w15:val="{984C7DAB-BD2E-478C-8E1D-E5AFD78B6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984</Words>
  <Characters>5615</Characters>
  <Application>Microsoft Office Word</Application>
  <DocSecurity>0</DocSecurity>
  <Lines>46</Lines>
  <Paragraphs>13</Paragraphs>
  <ScaleCrop>false</ScaleCrop>
  <Company/>
  <LinksUpToDate>false</LinksUpToDate>
  <CharactersWithSpaces>6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inghe P.B.D it20071998</dc:creator>
  <cp:keywords/>
  <dc:description/>
  <cp:lastModifiedBy>Jayasinghe P.B.D it20071998</cp:lastModifiedBy>
  <cp:revision>1</cp:revision>
  <dcterms:created xsi:type="dcterms:W3CDTF">2021-03-05T03:22:00Z</dcterms:created>
  <dcterms:modified xsi:type="dcterms:W3CDTF">2021-03-05T03:28:00Z</dcterms:modified>
</cp:coreProperties>
</file>